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6008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E3A0A38" w:rsidR="007B4A91" w:rsidRDefault="005F7557">
      <w:pPr>
        <w:rPr>
          <w:sz w:val="28"/>
          <w:szCs w:val="28"/>
        </w:rPr>
      </w:pPr>
      <w:r>
        <w:rPr>
          <w:rFonts w:ascii="Muli-Regular" w:hAnsi="Muli-Regular"/>
          <w:color w:val="2D2D2D"/>
          <w:sz w:val="27"/>
          <w:szCs w:val="27"/>
          <w:shd w:val="clear" w:color="auto" w:fill="FFFFFF"/>
        </w:rPr>
        <w:t xml:space="preserve">Ans - </w:t>
      </w:r>
      <w:r w:rsidR="00F031C8">
        <w:rPr>
          <w:rFonts w:ascii="Muli-Regular" w:hAnsi="Muli-Regular"/>
          <w:color w:val="2D2D2D"/>
          <w:sz w:val="27"/>
          <w:szCs w:val="27"/>
          <w:shd w:val="clear" w:color="auto" w:fill="FFFFFF"/>
        </w:rPr>
        <w:t>A fighter plane shooting asteroids and saving Earth</w:t>
      </w:r>
      <w:r w:rsidR="00DF52CC">
        <w:rPr>
          <w:rFonts w:ascii="Muli-Regular" w:hAnsi="Muli-Regular"/>
          <w:color w:val="2D2D2D"/>
          <w:sz w:val="27"/>
          <w:szCs w:val="27"/>
          <w:shd w:val="clear" w:color="auto" w:fill="FFFFFF"/>
        </w:rPr>
        <w:t>.</w:t>
      </w:r>
    </w:p>
    <w:p w14:paraId="34A9E19B" w14:textId="77777777" w:rsidR="007B4A91" w:rsidRDefault="0036008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005F2B9" w14:textId="5BB4BEA6" w:rsidR="00F031C8" w:rsidRDefault="005F7557" w:rsidP="00F031C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 - </w:t>
      </w:r>
      <w:r w:rsidR="00F031C8">
        <w:rPr>
          <w:sz w:val="28"/>
          <w:szCs w:val="28"/>
        </w:rPr>
        <w:t xml:space="preserve">The goal of game is a fighter plane don’t let asteroids come </w:t>
      </w:r>
      <w:proofErr w:type="spellStart"/>
      <w:r w:rsidR="00F031C8">
        <w:rPr>
          <w:sz w:val="28"/>
          <w:szCs w:val="28"/>
        </w:rPr>
        <w:t>colse</w:t>
      </w:r>
      <w:proofErr w:type="spellEnd"/>
      <w:r w:rsidR="00F031C8">
        <w:rPr>
          <w:sz w:val="28"/>
          <w:szCs w:val="28"/>
        </w:rPr>
        <w:t xml:space="preserve"> to earth</w:t>
      </w:r>
      <w:r w:rsidR="00DF52CC">
        <w:rPr>
          <w:sz w:val="28"/>
          <w:szCs w:val="28"/>
        </w:rPr>
        <w:t>.</w:t>
      </w:r>
    </w:p>
    <w:p w14:paraId="3D632C61" w14:textId="77777777" w:rsidR="007B4A91" w:rsidRDefault="0036008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D699BF5" w:rsidR="007B4A91" w:rsidRDefault="005F755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 - </w:t>
      </w:r>
      <w:r w:rsidR="00F031C8">
        <w:rPr>
          <w:sz w:val="28"/>
          <w:szCs w:val="28"/>
        </w:rPr>
        <w:t>The story of game is that the a</w:t>
      </w:r>
      <w:r w:rsidR="00DF52CC">
        <w:rPr>
          <w:sz w:val="28"/>
          <w:szCs w:val="28"/>
        </w:rPr>
        <w:t xml:space="preserve">steroids attack on </w:t>
      </w:r>
      <w:proofErr w:type="spellStart"/>
      <w:proofErr w:type="gramStart"/>
      <w:r w:rsidR="00DF52CC">
        <w:rPr>
          <w:sz w:val="28"/>
          <w:szCs w:val="28"/>
        </w:rPr>
        <w:t>earth,so</w:t>
      </w:r>
      <w:proofErr w:type="spellEnd"/>
      <w:proofErr w:type="gramEnd"/>
      <w:r w:rsidR="00DF52CC">
        <w:rPr>
          <w:sz w:val="28"/>
          <w:szCs w:val="28"/>
        </w:rPr>
        <w:t xml:space="preserve"> the fighter </w:t>
      </w:r>
    </w:p>
    <w:p w14:paraId="6102F988" w14:textId="77777777" w:rsidR="007B4A91" w:rsidRDefault="0036008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41314C1" w:rsidR="007B4A91" w:rsidRDefault="00DF52CC">
      <w:pPr>
        <w:ind w:left="720"/>
        <w:rPr>
          <w:sz w:val="28"/>
          <w:szCs w:val="28"/>
        </w:rPr>
      </w:pPr>
      <w:r>
        <w:rPr>
          <w:sz w:val="28"/>
          <w:szCs w:val="28"/>
        </w:rPr>
        <w:t>Plane is saving the earth.</w:t>
      </w:r>
    </w:p>
    <w:p w14:paraId="0AE3FDBE" w14:textId="77777777" w:rsidR="007B4A91" w:rsidRDefault="0036008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6008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9482DB3" w:rsidR="007B4A91" w:rsidRDefault="00DF52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fighter plan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4AA11F" w:rsidR="007B4A91" w:rsidRDefault="00DF52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’s </w:t>
            </w:r>
            <w:proofErr w:type="gramStart"/>
            <w:r>
              <w:rPr>
                <w:sz w:val="28"/>
                <w:szCs w:val="28"/>
              </w:rPr>
              <w:t>save</w:t>
            </w:r>
            <w:proofErr w:type="gramEnd"/>
            <w:r>
              <w:rPr>
                <w:sz w:val="28"/>
                <w:szCs w:val="28"/>
              </w:rPr>
              <w:t xml:space="preserve"> the </w:t>
            </w:r>
            <w:proofErr w:type="spellStart"/>
            <w:r>
              <w:rPr>
                <w:sz w:val="28"/>
                <w:szCs w:val="28"/>
              </w:rPr>
              <w:t>erath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1DD79C2" w:rsidR="007B4A91" w:rsidRDefault="00CE2E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F09DBB" w:rsidR="007B4A91" w:rsidRDefault="00CE2E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move here and ther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28BB470" w:rsidR="007B4A91" w:rsidRDefault="00CE2E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2812891" w:rsidR="007B4A91" w:rsidRDefault="00CE2E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scary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0583985" w:rsidR="007B4A91" w:rsidRDefault="00CE2E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im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A0E6CF1" w:rsidR="007B4A91" w:rsidRDefault="00CE2E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run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5685EA2" w:rsidR="007B4A91" w:rsidRDefault="00CE2E52" w:rsidP="00CE2E5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A</w:t>
            </w:r>
            <w:r>
              <w:rPr>
                <w:sz w:val="28"/>
                <w:szCs w:val="28"/>
              </w:rPr>
              <w:t>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A04330B" w:rsidR="007B4A91" w:rsidRDefault="00CE2E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F03005" w:rsidR="007B4A91" w:rsidRDefault="00CE2E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ckgrou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912F630" w:rsidR="007B4A91" w:rsidRDefault="00CE2E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y s</w:t>
            </w:r>
            <w:r w:rsidR="005F7557">
              <w:rPr>
                <w:sz w:val="28"/>
                <w:szCs w:val="28"/>
              </w:rPr>
              <w:t>till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2917938" w:rsidR="007B4A91" w:rsidRDefault="00CE2E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924AE3E" w:rsidR="007B4A91" w:rsidRDefault="00CE2E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y still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D00B390" w:rsidR="007B4A91" w:rsidRDefault="005F75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in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BFB204C" w:rsidR="007B4A91" w:rsidRDefault="005F75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crase</w:t>
            </w:r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16A251D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Draw your imagination of this game. What does this game </w:t>
      </w:r>
      <w:r w:rsidR="00C96EC5">
        <w:rPr>
          <w:sz w:val="28"/>
          <w:szCs w:val="28"/>
        </w:rPr>
        <w:t>lo</w:t>
      </w:r>
      <w:r>
        <w:rPr>
          <w:sz w:val="28"/>
          <w:szCs w:val="28"/>
        </w:rPr>
        <w:t>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FAD2444" w:rsidR="007B4A91" w:rsidRPr="005F7557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0552A87" w14:textId="77777777" w:rsidR="005F7557" w:rsidRDefault="005F7557">
      <w:pPr>
        <w:numPr>
          <w:ilvl w:val="0"/>
          <w:numId w:val="4"/>
        </w:numPr>
      </w:pPr>
    </w:p>
    <w:p w14:paraId="7A3F11E7" w14:textId="77777777" w:rsidR="00556965" w:rsidRDefault="00556965"/>
    <w:p w14:paraId="1C560CE8" w14:textId="2FAC261E" w:rsidR="007B4A91" w:rsidRDefault="0036008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6008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6008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6008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A677AB7" w14:textId="4641E53E" w:rsidR="005F7557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69046698" w14:textId="6E5C8D7F" w:rsidR="005F7557" w:rsidRDefault="005F7557">
      <w:pPr>
        <w:rPr>
          <w:sz w:val="28"/>
          <w:szCs w:val="28"/>
        </w:rPr>
      </w:pPr>
      <w:r>
        <w:rPr>
          <w:sz w:val="28"/>
          <w:szCs w:val="28"/>
        </w:rPr>
        <w:t xml:space="preserve">Ans - The </w:t>
      </w:r>
      <w:r>
        <w:rPr>
          <w:sz w:val="28"/>
          <w:szCs w:val="28"/>
        </w:rPr>
        <w:t>asteroids</w:t>
      </w:r>
      <w:r>
        <w:rPr>
          <w:sz w:val="28"/>
          <w:szCs w:val="28"/>
        </w:rPr>
        <w:t xml:space="preserve"> they will attack </w:t>
      </w:r>
      <w:proofErr w:type="spellStart"/>
      <w:r>
        <w:rPr>
          <w:sz w:val="28"/>
          <w:szCs w:val="28"/>
        </w:rPr>
        <w:t>continouly</w:t>
      </w:r>
      <w:proofErr w:type="spellEnd"/>
      <w:r>
        <w:rPr>
          <w:sz w:val="28"/>
          <w:szCs w:val="28"/>
        </w:rPr>
        <w:t xml:space="preserve"> that makes game engaging.</w:t>
      </w:r>
    </w:p>
    <w:p w14:paraId="24B987DE" w14:textId="488F82AA" w:rsidR="007B4A91" w:rsidRDefault="0036008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60085"/>
    <w:rsid w:val="00556965"/>
    <w:rsid w:val="005F7557"/>
    <w:rsid w:val="007B4A91"/>
    <w:rsid w:val="00C96EC5"/>
    <w:rsid w:val="00CE2E52"/>
    <w:rsid w:val="00DF52CC"/>
    <w:rsid w:val="00F0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ish Pawar</cp:lastModifiedBy>
  <cp:revision>3</cp:revision>
  <dcterms:created xsi:type="dcterms:W3CDTF">2021-03-18T05:03:00Z</dcterms:created>
  <dcterms:modified xsi:type="dcterms:W3CDTF">2021-12-18T10:00:00Z</dcterms:modified>
</cp:coreProperties>
</file>